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792EB" w14:textId="438E9329" w:rsidR="005A3D13" w:rsidRDefault="00305B43">
      <w:r>
        <w:t>Group members:</w:t>
      </w:r>
    </w:p>
    <w:p w14:paraId="4FB05805" w14:textId="57226E95" w:rsidR="00305B43" w:rsidRDefault="008020CB">
      <w:r>
        <w:t>B.S.V.W. Munasinghe - 190397E</w:t>
      </w:r>
      <w:r w:rsidR="00BE5CC5">
        <w:t xml:space="preserve"> - Leader</w:t>
      </w:r>
    </w:p>
    <w:p w14:paraId="02891577" w14:textId="192276C0" w:rsidR="008020CB" w:rsidRDefault="008020CB">
      <w:r>
        <w:t>M.M.R.H. Munasinghe – 190399L</w:t>
      </w:r>
    </w:p>
    <w:p w14:paraId="5A3271AD" w14:textId="3A9F8E6E" w:rsidR="008020CB" w:rsidRDefault="008020CB">
      <w:r>
        <w:t xml:space="preserve">M.N.F. </w:t>
      </w:r>
      <w:proofErr w:type="spellStart"/>
      <w:r>
        <w:t>Nifla</w:t>
      </w:r>
      <w:proofErr w:type="spellEnd"/>
      <w:r>
        <w:t xml:space="preserve"> – 190413D</w:t>
      </w:r>
    </w:p>
    <w:p w14:paraId="1627DCF8" w14:textId="05D07C35" w:rsidR="008020CB" w:rsidRDefault="008020CB">
      <w:r w:rsidRPr="008020CB">
        <w:t>M.N.M.</w:t>
      </w:r>
      <w:r>
        <w:t xml:space="preserve"> </w:t>
      </w:r>
      <w:proofErr w:type="spellStart"/>
      <w:r w:rsidRPr="008020CB">
        <w:t>Nus</w:t>
      </w:r>
      <w:r>
        <w:t>h</w:t>
      </w:r>
      <w:r w:rsidRPr="008020CB">
        <w:t>ath</w:t>
      </w:r>
      <w:proofErr w:type="spellEnd"/>
      <w:r>
        <w:t xml:space="preserve"> - </w:t>
      </w:r>
      <w:r w:rsidRPr="008020CB">
        <w:t>190423H</w:t>
      </w:r>
    </w:p>
    <w:p w14:paraId="6C1EC9A2" w14:textId="77777777" w:rsidR="00BE5CC5" w:rsidRDefault="00BE5CC5"/>
    <w:p w14:paraId="7EFB540A" w14:textId="2DE60371" w:rsidR="008020CB" w:rsidRDefault="00BE5CC5">
      <w:r>
        <w:t>Choices:</w:t>
      </w:r>
    </w:p>
    <w:p w14:paraId="1A013406" w14:textId="1C382325" w:rsidR="00837420" w:rsidRDefault="00837420" w:rsidP="00837420">
      <w:pPr>
        <w:pStyle w:val="ListParagraph"/>
        <w:numPr>
          <w:ilvl w:val="0"/>
          <w:numId w:val="1"/>
        </w:numPr>
      </w:pPr>
      <w:r>
        <w:t>Linear Power Supply</w:t>
      </w:r>
    </w:p>
    <w:p w14:paraId="56D725BF" w14:textId="30A9019B" w:rsidR="00BE5CC5" w:rsidRDefault="00837420" w:rsidP="00BE5CC5">
      <w:pPr>
        <w:pStyle w:val="ListParagraph"/>
        <w:numPr>
          <w:ilvl w:val="0"/>
          <w:numId w:val="1"/>
        </w:numPr>
      </w:pPr>
      <w:r>
        <w:t>Analog line follower</w:t>
      </w:r>
    </w:p>
    <w:p w14:paraId="09A53F89" w14:textId="62DC8ED3" w:rsidR="00BE5CC5" w:rsidRDefault="00BE5CC5" w:rsidP="00BE5CC5">
      <w:pPr>
        <w:pStyle w:val="ListParagraph"/>
        <w:numPr>
          <w:ilvl w:val="0"/>
          <w:numId w:val="1"/>
        </w:numPr>
      </w:pPr>
      <w:r>
        <w:t>Lux Meter</w:t>
      </w:r>
    </w:p>
    <w:p w14:paraId="0C49A855" w14:textId="77777777" w:rsidR="00837420" w:rsidRDefault="00837420"/>
    <w:p w14:paraId="36021B05" w14:textId="5EAF75DE" w:rsidR="00BE5CC5" w:rsidRDefault="009F61DA">
      <w:r>
        <w:t>Reasons:</w:t>
      </w:r>
    </w:p>
    <w:p w14:paraId="0DAE8EED" w14:textId="559411A0" w:rsidR="009F61DA" w:rsidRDefault="009F61DA">
      <w:r>
        <w:t xml:space="preserve">Every group member is interested in robotics. And some of the members have components with them to make a line following robot. Using digital techniques some of us have made line following robots. </w:t>
      </w:r>
      <w:r w:rsidR="007A4A34">
        <w:t xml:space="preserve">Everyone </w:t>
      </w:r>
      <w:r w:rsidR="006A3BDD">
        <w:t xml:space="preserve">is </w:t>
      </w:r>
      <w:r w:rsidR="007A4A34">
        <w:t xml:space="preserve">interested to make this robot using only analog techniques. </w:t>
      </w:r>
    </w:p>
    <w:p w14:paraId="098D354C" w14:textId="77777777" w:rsidR="008020CB" w:rsidRDefault="008020CB"/>
    <w:p w14:paraId="010F6F7A" w14:textId="77777777" w:rsidR="00305B43" w:rsidRDefault="00305B43"/>
    <w:sectPr w:rsidR="00305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200A9"/>
    <w:multiLevelType w:val="hybridMultilevel"/>
    <w:tmpl w:val="162AA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yMLSwNDAzN7MwMjBR0lEKTi0uzszPAykwrAUA7Th69ywAAAA="/>
  </w:docVars>
  <w:rsids>
    <w:rsidRoot w:val="007B4B65"/>
    <w:rsid w:val="00305B43"/>
    <w:rsid w:val="005A3D13"/>
    <w:rsid w:val="006A3BDD"/>
    <w:rsid w:val="007A4A34"/>
    <w:rsid w:val="007B4B65"/>
    <w:rsid w:val="008020CB"/>
    <w:rsid w:val="00837420"/>
    <w:rsid w:val="009F61DA"/>
    <w:rsid w:val="00BE5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DA75F"/>
  <w15:chartTrackingRefBased/>
  <w15:docId w15:val="{DA9D8C83-F5EC-4759-AA3A-0CD7A5C94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E5CC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si-LK"/>
    </w:rPr>
  </w:style>
  <w:style w:type="paragraph" w:styleId="ListParagraph">
    <w:name w:val="List Paragraph"/>
    <w:basedOn w:val="Normal"/>
    <w:uiPriority w:val="34"/>
    <w:qFormat/>
    <w:rsid w:val="00BE5C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6</cp:revision>
  <dcterms:created xsi:type="dcterms:W3CDTF">2021-09-16T16:04:00Z</dcterms:created>
  <dcterms:modified xsi:type="dcterms:W3CDTF">2021-09-16T17:39:00Z</dcterms:modified>
</cp:coreProperties>
</file>